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52" w:type="pct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1"/>
        <w:gridCol w:w="5736"/>
        <w:gridCol w:w="1734"/>
        <w:gridCol w:w="6502"/>
        <w:gridCol w:w="6963"/>
        <w:gridCol w:w="106"/>
      </w:tblGrid>
      <w:tr w:rsidR="00602F7D" w:rsidRPr="00DE7D30" w14:paraId="1643A4CA" w14:textId="77777777" w:rsidTr="003C120B">
        <w:trPr>
          <w:gridBefore w:val="1"/>
          <w:gridAfter w:val="1"/>
          <w:wBefore w:w="26" w:type="pct"/>
          <w:wAfter w:w="26" w:type="pct"/>
          <w:trHeight w:val="450"/>
        </w:trPr>
        <w:tc>
          <w:tcPr>
            <w:tcW w:w="4949" w:type="pct"/>
            <w:gridSpan w:val="4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3C120B">
        <w:trPr>
          <w:gridBefore w:val="1"/>
          <w:gridAfter w:val="1"/>
          <w:wBefore w:w="26" w:type="pct"/>
          <w:wAfter w:w="26" w:type="pct"/>
          <w:trHeight w:val="413"/>
        </w:trPr>
        <w:tc>
          <w:tcPr>
            <w:tcW w:w="1766" w:type="pct"/>
            <w:gridSpan w:val="2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183" w:type="pct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7284BDE" w:rsidR="0000007A" w:rsidRPr="00DE7D30" w:rsidRDefault="006E1EBC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6E1EBC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3C120B">
        <w:trPr>
          <w:gridBefore w:val="1"/>
          <w:gridAfter w:val="1"/>
          <w:wBefore w:w="26" w:type="pct"/>
          <w:wAfter w:w="26" w:type="pct"/>
          <w:trHeight w:val="290"/>
        </w:trPr>
        <w:tc>
          <w:tcPr>
            <w:tcW w:w="1766" w:type="pct"/>
            <w:gridSpan w:val="2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183" w:type="pct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605265A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6E1EBC">
              <w:rPr>
                <w:rFonts w:ascii="Arial" w:hAnsi="Arial" w:cs="Arial"/>
                <w:b/>
                <w:bCs/>
                <w:szCs w:val="28"/>
                <w:lang w:val="en-GB"/>
              </w:rPr>
              <w:t>999.2</w:t>
            </w:r>
            <w:r w:rsidR="003C120B">
              <w:rPr>
                <w:rFonts w:ascii="Arial" w:hAnsi="Arial" w:cs="Arial"/>
                <w:b/>
                <w:bCs/>
                <w:szCs w:val="28"/>
                <w:lang w:val="en-GB"/>
              </w:rPr>
              <w:t>1</w:t>
            </w:r>
          </w:p>
        </w:tc>
      </w:tr>
      <w:tr w:rsidR="0000007A" w:rsidRPr="00DE7D30" w14:paraId="05B60576" w14:textId="77777777" w:rsidTr="003C120B">
        <w:trPr>
          <w:gridBefore w:val="1"/>
          <w:gridAfter w:val="1"/>
          <w:wBefore w:w="26" w:type="pct"/>
          <w:wAfter w:w="26" w:type="pct"/>
          <w:trHeight w:val="650"/>
        </w:trPr>
        <w:tc>
          <w:tcPr>
            <w:tcW w:w="1766" w:type="pct"/>
            <w:gridSpan w:val="2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183" w:type="pct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FB5C370" w:rsidR="0000007A" w:rsidRPr="00DE7D30" w:rsidRDefault="006E1EB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6E1EBC">
              <w:rPr>
                <w:rFonts w:ascii="Arial" w:hAnsi="Arial" w:cs="Arial"/>
                <w:b/>
                <w:szCs w:val="28"/>
                <w:lang w:val="en-GB"/>
              </w:rPr>
              <w:t>Hainan Free Trade Port Leverages Digital Economy for Rural Revitalization</w:t>
            </w:r>
          </w:p>
        </w:tc>
      </w:tr>
      <w:tr w:rsidR="00CF0BBB" w:rsidRPr="00DE7D30" w14:paraId="6D508B1C" w14:textId="77777777" w:rsidTr="003C120B">
        <w:trPr>
          <w:gridBefore w:val="1"/>
          <w:gridAfter w:val="1"/>
          <w:wBefore w:w="26" w:type="pct"/>
          <w:wAfter w:w="26" w:type="pct"/>
          <w:trHeight w:val="332"/>
        </w:trPr>
        <w:tc>
          <w:tcPr>
            <w:tcW w:w="1766" w:type="pct"/>
            <w:gridSpan w:val="2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183" w:type="pct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D0A0FBC" w:rsidR="00CF0BBB" w:rsidRPr="00DE7D30" w:rsidRDefault="006E1EB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  <w:tr w:rsidR="00602F7D" w:rsidRPr="00DE7D30" w14:paraId="5E6C8173" w14:textId="77777777" w:rsidTr="003C120B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5000" w:type="pct"/>
            <w:gridSpan w:val="6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3C120B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82" w:type="pct"/>
            <w:gridSpan w:val="2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7" w:type="pct"/>
            <w:gridSpan w:val="2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71" w:type="pct"/>
            <w:gridSpan w:val="2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3C120B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82" w:type="pct"/>
            <w:gridSpan w:val="2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47" w:type="pct"/>
            <w:gridSpan w:val="2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71" w:type="pct"/>
            <w:gridSpan w:val="2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3C120B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54"/>
        </w:trPr>
        <w:tc>
          <w:tcPr>
            <w:tcW w:w="1382" w:type="pct"/>
            <w:gridSpan w:val="2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7" w:type="pct"/>
            <w:gridSpan w:val="2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1" w:type="pct"/>
            <w:gridSpan w:val="2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3C120B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74"/>
        </w:trPr>
        <w:tc>
          <w:tcPr>
            <w:tcW w:w="1382" w:type="pct"/>
            <w:gridSpan w:val="2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7" w:type="pct"/>
            <w:gridSpan w:val="2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1" w:type="pct"/>
            <w:gridSpan w:val="2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3C120B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2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7" w:type="pct"/>
            <w:gridSpan w:val="2"/>
          </w:tcPr>
          <w:p w14:paraId="50A78266" w14:textId="0FF9FAA4" w:rsidR="00FB3DE3" w:rsidRPr="00DE7D30" w:rsidRDefault="008F0559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  <w:gridSpan w:val="2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3C120B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2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7" w:type="pct"/>
            <w:gridSpan w:val="2"/>
          </w:tcPr>
          <w:p w14:paraId="041115D6" w14:textId="77777777" w:rsidR="008F0559" w:rsidRPr="00F245A7" w:rsidRDefault="008F0559" w:rsidP="008F0559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Good work </w:t>
            </w:r>
          </w:p>
          <w:p w14:paraId="1E7F6552" w14:textId="77777777" w:rsidR="008F0559" w:rsidRDefault="008F0559" w:rsidP="008F0559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bstract should not exceed 250 words. </w:t>
            </w:r>
          </w:p>
          <w:p w14:paraId="185EC592" w14:textId="77777777" w:rsidR="008F0559" w:rsidRDefault="008F0559" w:rsidP="008F0559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stract should be in the following format (</w:t>
            </w:r>
            <w:r>
              <w:rPr>
                <w:rFonts w:ascii="Arial" w:hAnsi="Arial" w:cs="Arial"/>
              </w:rPr>
              <w:t>Background, methods, results and conclusion)</w:t>
            </w:r>
          </w:p>
          <w:p w14:paraId="06CE3029" w14:textId="77777777" w:rsidR="008F0559" w:rsidRDefault="008F0559" w:rsidP="008F0559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mprove on the conclusion</w:t>
            </w:r>
          </w:p>
          <w:p w14:paraId="2F1A3843" w14:textId="77777777" w:rsidR="008F0559" w:rsidRDefault="008F0559" w:rsidP="008F0559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BED31FE" w14:textId="77777777" w:rsidR="008F0559" w:rsidRPr="00F245A7" w:rsidRDefault="008F0559" w:rsidP="008F0559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e format must be APA</w:t>
            </w:r>
          </w:p>
          <w:p w14:paraId="5C93CB83" w14:textId="75A393F8" w:rsidR="004430CD" w:rsidRPr="00DE7D30" w:rsidRDefault="008F0559" w:rsidP="008F0559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araphrase the work a little</w:t>
            </w:r>
          </w:p>
        </w:tc>
        <w:tc>
          <w:tcPr>
            <w:tcW w:w="1671" w:type="pct"/>
            <w:gridSpan w:val="2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3C120B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2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47" w:type="pct"/>
            <w:gridSpan w:val="2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1" w:type="pct"/>
            <w:gridSpan w:val="2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02"/>
        <w:gridCol w:w="7252"/>
        <w:gridCol w:w="7239"/>
      </w:tblGrid>
      <w:tr w:rsidR="00EF214D" w:rsidRPr="00340561" w14:paraId="2DC6AF27" w14:textId="77777777" w:rsidTr="00633F90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5DB373" w14:textId="77777777" w:rsidR="00EF214D" w:rsidRPr="00340561" w:rsidRDefault="00EF214D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ABA07B6" w14:textId="77777777" w:rsidR="00EF214D" w:rsidRPr="00340561" w:rsidRDefault="00EF214D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EF214D" w:rsidRPr="00340561" w14:paraId="329D9062" w14:textId="77777777" w:rsidTr="00633F90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3A436F" w14:textId="77777777" w:rsidR="00EF214D" w:rsidRPr="00340561" w:rsidRDefault="00EF214D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39D21D" w14:textId="77777777" w:rsidR="00EF214D" w:rsidRPr="00340561" w:rsidRDefault="00EF214D" w:rsidP="00633F9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0D3E85BE" w14:textId="77777777" w:rsidR="00EF214D" w:rsidRPr="00340561" w:rsidRDefault="00EF214D" w:rsidP="00633F9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EF214D" w:rsidRPr="00340561" w14:paraId="26AF2DBE" w14:textId="77777777" w:rsidTr="00633F90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8C894" w14:textId="77777777" w:rsidR="00EF214D" w:rsidRPr="00340561" w:rsidRDefault="00EF214D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08F3D2D3" w14:textId="77777777" w:rsidR="00EF214D" w:rsidRPr="00340561" w:rsidRDefault="00EF214D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EBA233" w14:textId="77777777" w:rsidR="00EF214D" w:rsidRPr="00340561" w:rsidRDefault="00EF214D" w:rsidP="00633F90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46BA452F" w14:textId="77777777" w:rsidR="00EF214D" w:rsidRPr="00340561" w:rsidRDefault="00EF214D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2FD00ED" w14:textId="77777777" w:rsidR="00EF214D" w:rsidRPr="00340561" w:rsidRDefault="00EF214D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6F1970AB" w14:textId="77777777" w:rsidR="00EF214D" w:rsidRPr="00340561" w:rsidRDefault="00EF214D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E04319A" w14:textId="77777777" w:rsidR="00EF214D" w:rsidRPr="00340561" w:rsidRDefault="00EF214D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1EFC6EC" w14:textId="77777777" w:rsidR="00EF214D" w:rsidRPr="00340561" w:rsidRDefault="00EF214D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297A9BFB" w14:textId="77777777" w:rsidR="00EF214D" w:rsidRDefault="00EF214D" w:rsidP="00EF214D"/>
    <w:p w14:paraId="0861F42D" w14:textId="77777777" w:rsidR="003C120B" w:rsidRPr="006D6483" w:rsidRDefault="003C120B" w:rsidP="003C120B">
      <w:pPr>
        <w:rPr>
          <w:b/>
          <w:u w:val="single"/>
          <w:lang w:val="en-GB"/>
        </w:rPr>
      </w:pPr>
      <w:r w:rsidRPr="006D6483">
        <w:rPr>
          <w:b/>
          <w:u w:val="single"/>
          <w:lang w:val="en-GB"/>
        </w:rPr>
        <w:lastRenderedPageBreak/>
        <w:t>Reviewer Details:</w:t>
      </w:r>
    </w:p>
    <w:p w14:paraId="76AC7416" w14:textId="29A5A3B7" w:rsidR="00EF214D" w:rsidRDefault="00EF214D" w:rsidP="00EF214D"/>
    <w:p w14:paraId="52866C03" w14:textId="1B8ABC0D" w:rsidR="00FF2A62" w:rsidRDefault="00FF2A62" w:rsidP="00EF214D">
      <w:r>
        <w:rPr>
          <w:rFonts w:ascii="Arial" w:hAnsi="Arial" w:cs="Arial"/>
        </w:rPr>
        <w:t>Williams Kwame Boateng, Amity University, Ghana</w:t>
      </w:r>
      <w:bookmarkStart w:id="1" w:name="_GoBack"/>
      <w:bookmarkEnd w:id="1"/>
    </w:p>
    <w:bookmarkEnd w:id="0"/>
    <w:p w14:paraId="50EE7510" w14:textId="77777777" w:rsidR="00EF214D" w:rsidRDefault="00EF214D" w:rsidP="00EF214D"/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D9392F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441F7D" w14:textId="77777777" w:rsidR="004B4BEA" w:rsidRPr="0000007A" w:rsidRDefault="004B4BEA" w:rsidP="0099583E">
      <w:r>
        <w:separator/>
      </w:r>
    </w:p>
  </w:endnote>
  <w:endnote w:type="continuationSeparator" w:id="0">
    <w:p w14:paraId="4BFE8191" w14:textId="77777777" w:rsidR="004B4BEA" w:rsidRPr="0000007A" w:rsidRDefault="004B4BEA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C1EA53" w14:textId="77777777" w:rsidR="004B4BEA" w:rsidRPr="0000007A" w:rsidRDefault="004B4BEA" w:rsidP="0099583E">
      <w:r>
        <w:separator/>
      </w:r>
    </w:p>
  </w:footnote>
  <w:footnote w:type="continuationSeparator" w:id="0">
    <w:p w14:paraId="7501FA8D" w14:textId="77777777" w:rsidR="004B4BEA" w:rsidRPr="0000007A" w:rsidRDefault="004B4BEA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5C7D"/>
    <w:rsid w:val="000B74A1"/>
    <w:rsid w:val="000B757E"/>
    <w:rsid w:val="000C0837"/>
    <w:rsid w:val="000C0B04"/>
    <w:rsid w:val="000C3B7E"/>
    <w:rsid w:val="000C41C1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6155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02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838EB"/>
    <w:rsid w:val="00394901"/>
    <w:rsid w:val="003A04E7"/>
    <w:rsid w:val="003A1C45"/>
    <w:rsid w:val="003A4991"/>
    <w:rsid w:val="003A6E1A"/>
    <w:rsid w:val="003B1D0B"/>
    <w:rsid w:val="003B2172"/>
    <w:rsid w:val="003C120B"/>
    <w:rsid w:val="003D1BDE"/>
    <w:rsid w:val="003E5742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BEA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24BC1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27126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4CB2"/>
    <w:rsid w:val="006A5E0B"/>
    <w:rsid w:val="006A7405"/>
    <w:rsid w:val="006C3797"/>
    <w:rsid w:val="006D3D90"/>
    <w:rsid w:val="006D467C"/>
    <w:rsid w:val="006E01EE"/>
    <w:rsid w:val="006E1EBC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17A4F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0EBF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0559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1842"/>
    <w:rsid w:val="009C5642"/>
    <w:rsid w:val="009E13C3"/>
    <w:rsid w:val="009E2866"/>
    <w:rsid w:val="009E6A30"/>
    <w:rsid w:val="009E7968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1D1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1C32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1F4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2401"/>
    <w:rsid w:val="00C435C6"/>
    <w:rsid w:val="00C551B1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16E8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0D9F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214D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19FF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2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265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7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55</cp:revision>
  <dcterms:created xsi:type="dcterms:W3CDTF">2023-08-30T09:21:00Z</dcterms:created>
  <dcterms:modified xsi:type="dcterms:W3CDTF">2026-02-18T10:29:00Z</dcterms:modified>
</cp:coreProperties>
</file>